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gali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i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1 West El Camino Real, Mountain View, CA, USA Mountain View, CA, USA 94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tgali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177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da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